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cover-letter"/>
    <w:p>
      <w:pPr>
        <w:pStyle w:val="Heading1"/>
      </w:pPr>
      <w:r>
        <w:t xml:space="preserve">Cover Letter</w:t>
      </w:r>
    </w:p>
    <w:p>
      <w:pPr>
        <w:pStyle w:val="FirstParagraph"/>
      </w:pPr>
      <w:r>
        <w:t xml:space="preserve">Dear [Hiring Manager's Name or HR Department],</w:t>
      </w:r>
    </w:p>
    <w:p>
      <w:pPr>
        <w:pStyle w:val="BodyText"/>
      </w:pPr>
      <w:r>
        <w:t xml:space="preserve">I am writing to express my enthusiastic interest in the Psychologist position at your esteemed organization in Brazil São Paulo. With a deep commitment to mental health and a wealth of experience in clinical psychology, I am eager to contribute my expertise to support the well-being of individuals and communities in this vibrant and dynamic city. As someone who has dedicated their career to understanding human behavior, fostering emotional resilience, and promoting psychological health, I am confident that my skills align perfectly with your institution’s mission.</w:t>
      </w:r>
    </w:p>
    <w:bookmarkStart w:id="20" w:name="professional-background"/>
    <w:p>
      <w:pPr>
        <w:pStyle w:val="Heading2"/>
      </w:pPr>
      <w:r>
        <w:t xml:space="preserve">Professional Background</w:t>
      </w:r>
    </w:p>
    <w:p>
      <w:pPr>
        <w:pStyle w:val="FirstParagraph"/>
      </w:pPr>
      <w:r>
        <w:t xml:space="preserve">As a qualified Psychologist with over [X years] of experience in Brazil São Paulo, I have developed a nuanced understanding of the unique challenges and cultural contexts that shape mental health in this region. My academic foundation includes a [Degree, e.g., Master’s in Clinical Psychology] from [University Name], where I focused on evidence-based interventions tailored to diverse populations. Additionally, I hold certifications from [relevant organizations, e.g., Brazilian Psychological Association (ABP)] and have completed specialized training in areas such as trauma therapy, cognitive-behavioral techniques, and cultural competency.</w:t>
      </w:r>
    </w:p>
    <w:p>
      <w:pPr>
        <w:pStyle w:val="BodyText"/>
      </w:pPr>
      <w:r>
        <w:t xml:space="preserve">My professional journey has been deeply rooted in Brazil São Paulo’s bustling urban environment. Over the years, I have worked with individuals from various socioeconomic backgrounds, addressing issues ranging from anxiety and depression to complex trauma and identity development. This experience has honed my ability to adapt therapeutic approaches to meet the needs of a culturally diverse clientele while maintaining strict adherence to ethical standards.</w:t>
      </w:r>
    </w:p>
    <w:bookmarkEnd w:id="20"/>
    <w:bookmarkStart w:id="21" w:name="experience-in-brazil-são-paulo"/>
    <w:p>
      <w:pPr>
        <w:pStyle w:val="Heading2"/>
      </w:pPr>
      <w:r>
        <w:t xml:space="preserve">Experience in Brazil São Paulo</w:t>
      </w:r>
    </w:p>
    <w:p>
      <w:pPr>
        <w:pStyle w:val="FirstParagraph"/>
      </w:pPr>
      <w:r>
        <w:t xml:space="preserve">Residing and practicing in Brazil São Paulo has allowed me to immerse myself in the city’s rich cultural tapestry. As a Psychologist, I have collaborated with community health centers, private clinics, and educational institutions to provide accessible mental health services. One of my most rewarding projects involved developing a group therapy program for adolescents facing social isolation—a challenge exacerbated by São Paulo’s fast-paced lifestyle and urban stressors. The program not only improved participants’ emotional well-being but also strengthened their ability to navigate interpersonal relationships in a multicultural setting.</w:t>
      </w:r>
    </w:p>
    <w:p>
      <w:pPr>
        <w:pStyle w:val="BodyText"/>
      </w:pPr>
      <w:r>
        <w:t xml:space="preserve">In addition, I have contributed to public health initiatives aimed at reducing the stigma surrounding mental health in Brazil São Paulo. Through workshops and seminars, I have educated communities on the importance of psychological care, emphasizing that seeking help is a sign of strength rather than weakness. These efforts align with my belief that mental health is a fundamental human right and must be prioritized alongside physical health.</w:t>
      </w:r>
    </w:p>
    <w:bookmarkEnd w:id="21"/>
    <w:bookmarkStart w:id="22" w:name="skills-and-expertise"/>
    <w:p>
      <w:pPr>
        <w:pStyle w:val="Heading2"/>
      </w:pPr>
      <w:r>
        <w:t xml:space="preserve">Skills and Expertise</w:t>
      </w:r>
    </w:p>
    <w:p>
      <w:pPr>
        <w:pStyle w:val="FirstParagraph"/>
      </w:pPr>
      <w:r>
        <w:t xml:space="preserve">My expertise as a Psychologist extends beyond traditional therapy sessions. I am proficient in conducting psychological assessments, designing individualized treatment plans, and utilizing technology to enhance patient engagement. For instance, during the pandemic, I transitioned my practice to teletherapy platforms, ensuring continuity of care for clients in Brazil São Paulo despite lockdown restrictions. This adaptability has been critical in maintaining trust and accessibility during times of crisis.</w:t>
      </w:r>
    </w:p>
    <w:p>
      <w:pPr>
        <w:pStyle w:val="BodyText"/>
      </w:pPr>
      <w:r>
        <w:t xml:space="preserve">Furthermore, I possess strong interpersonal skills that enable me to build rapport with clients quickly. My approach is client-centered, collaborative, and grounded in empathy. I believe that every individual’s story is unique, and my goal is to create a safe space where they feel heard, respected, and empowered to effect positive change. This philosophy has been instrumental in fostering long-term therapeutic relationships with my clients.</w:t>
      </w:r>
    </w:p>
    <w:bookmarkEnd w:id="22"/>
    <w:bookmarkStart w:id="23" w:name="cultural-adaptability"/>
    <w:p>
      <w:pPr>
        <w:pStyle w:val="Heading2"/>
      </w:pPr>
      <w:r>
        <w:t xml:space="preserve">Cultural Adaptability</w:t>
      </w:r>
    </w:p>
    <w:p>
      <w:pPr>
        <w:pStyle w:val="FirstParagraph"/>
      </w:pPr>
      <w:r>
        <w:t xml:space="preserve">Working in Brazil São Paulo has required me to navigate the complexities of a multicultural society. The city’s diverse population, which includes immigrants from across Latin America and beyond, demands that I remain culturally sensitive and inclusive. I have actively sought to understand the sociocultural factors that influence mental health, such as systemic inequalities, language barriers, and traditional beliefs about psychological care. By integrating this awareness into my practice, I ensure that my interventions are not only effective but also respectful of clients’ identities.</w:t>
      </w:r>
    </w:p>
    <w:p>
      <w:pPr>
        <w:pStyle w:val="BodyText"/>
      </w:pPr>
      <w:r>
        <w:t xml:space="preserve">My fluency in Portuguese and English (or other languages if applicable) further enhances my ability to connect with a wide range of clients. This linguistic versatility has allowed me to serve international expatriates and local residents alike, bridging gaps that often hinder access to mental health resources.</w:t>
      </w:r>
    </w:p>
    <w:bookmarkEnd w:id="23"/>
    <w:bookmarkStart w:id="24" w:name="X39cc3c37c8dfb3634e62c9a3b57dbac334d0780"/>
    <w:p>
      <w:pPr>
        <w:pStyle w:val="Heading2"/>
      </w:pPr>
      <w:r>
        <w:t xml:space="preserve">Commitment to Mental Health in Brazil São Paulo</w:t>
      </w:r>
    </w:p>
    <w:p>
      <w:pPr>
        <w:pStyle w:val="FirstParagraph"/>
      </w:pPr>
      <w:r>
        <w:t xml:space="preserve">Brazil São Paulo is a city of contrasts—where rapid modernization coexists with deep-rooted traditions. As a Psychologist, I am deeply committed to addressing the mental health challenges that arise from this dynamic environment. Whether it is supporting individuals struggling with work-related stress, navigating family conflicts, or coping with the aftermath of natural disasters, I strive to provide compassionate and effective care.</w:t>
      </w:r>
    </w:p>
    <w:p>
      <w:pPr>
        <w:pStyle w:val="BodyText"/>
      </w:pPr>
      <w:r>
        <w:t xml:space="preserve">I am particularly passionate about advocating for underserved populations in Brazil São Paulo. This includes low-income families, LGBTQ+ communities, and refugees who often face systemic barriers to accessing mental health services. Through volunteer work and pro-bono sessions, I have worked to bridge these gaps, ensuring that everyone has the opportunity to thrive emotionally and psychologically.</w:t>
      </w:r>
    </w:p>
    <w:bookmarkEnd w:id="24"/>
    <w:bookmarkStart w:id="25" w:name="conclusion"/>
    <w:p>
      <w:pPr>
        <w:pStyle w:val="Heading2"/>
      </w:pPr>
      <w:r>
        <w:t xml:space="preserve">Conclusion</w:t>
      </w:r>
    </w:p>
    <w:p>
      <w:pPr>
        <w:pStyle w:val="FirstParagraph"/>
      </w:pPr>
      <w:r>
        <w:t xml:space="preserve">In conclusion, I am excited about the possibility of joining your team as a Psychologist in Brazil São Paulo. My combination of clinical expertise, cultural awareness, and dedication to community well-being makes me an ideal candidate for this role. I am confident that my contributions will help advance your organization’s mission to improve mental health outcomes for individuals and families in one of the most vibrant cities in the world.</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Brazil São Paulo</dc:title>
  <dc:creator/>
  <dc:language>en</dc:language>
  <cp:keywords/>
  <dcterms:created xsi:type="dcterms:W3CDTF">2025-12-10T07:10:20Z</dcterms:created>
  <dcterms:modified xsi:type="dcterms:W3CDTF">2025-12-10T07:10:20Z</dcterms:modified>
</cp:coreProperties>
</file>

<file path=docProps/custom.xml><?xml version="1.0" encoding="utf-8"?>
<Properties xmlns="http://schemas.openxmlformats.org/officeDocument/2006/custom-properties" xmlns:vt="http://schemas.openxmlformats.org/officeDocument/2006/docPropsVTypes"/>
</file>